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5714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akub Matuse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cin Fron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